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**Characteristic*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**Uso Contínuo (6-7 dias)**, N = 4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**Uso Ocasional (1-5 dias)**, N = 320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enzodiazepín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prazol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 (1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 (1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omazep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1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2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nazep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 (2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 (2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zep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2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4.4%)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rogas 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olpid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 (4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3 (3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zopiclo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 (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2.8%)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tidepressivos Seda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itriptili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 (6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5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xepi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0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0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zodo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 (1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 (1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rtazapi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 (5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1.9%)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ticonvulsivan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bapenti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1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0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gabali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 (1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3.4%)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tipsicót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lanzapi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0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0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tiapi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 (1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 (9.7%)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onista do receptor de melaton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melte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1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omelati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0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1.6%)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ver the Coun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ti-histamínic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 (5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 (9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laxante Muscu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 (1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4 (3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am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 (6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 (1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.99 (9.7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.19 (9.7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6 (7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6 (8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1 (2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 (2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ividade Físic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ivo (&gt;2x/seman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9 (5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9 (5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dentário (&lt;2x/seman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8 (5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1 (5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colarida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o Superi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4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 (2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9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5 (7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ado Civi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ried/Uni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3 (5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1 (4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gle/Divorc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5 (4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9 (5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tn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an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5 (7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4 (7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tos e Par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 (2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 (3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ã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trito Feder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4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2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ão Centro-Oes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 (4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1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ão Nordes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 (7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 (9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ão Nor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2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3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ão Sudes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5 (7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7 (7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ão Su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 (8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 (9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GI Sco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.44 (4.1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.29 (3.8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ressão (HADS-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06 (4.5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68 (4.2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siedade (HADS-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.16 (4.3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.86 (4.31)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8T01:41:30Z</dcterms:created>
  <dcterms:modified xsi:type="dcterms:W3CDTF">2024-06-18T01:4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